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00826" w14:textId="46DDBBB4" w:rsidR="00C8547E" w:rsidRDefault="00C86BE9" w:rsidP="00AD05D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ish coding 500 cases</w:t>
      </w:r>
    </w:p>
    <w:p w14:paraId="4376B39E" w14:textId="77D2C604" w:rsidR="00C86BE9" w:rsidRDefault="00C86BE9" w:rsidP="00AD05D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se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HandCode_Prep.py </w:t>
      </w:r>
      <w:r>
        <w:rPr>
          <w:rFonts w:asciiTheme="majorBidi" w:hAnsiTheme="majorBidi" w:cstheme="majorBidi"/>
          <w:sz w:val="24"/>
          <w:szCs w:val="24"/>
        </w:rPr>
        <w:t>to create new training and test data</w:t>
      </w:r>
    </w:p>
    <w:p w14:paraId="6C037406" w14:textId="449F53B9" w:rsidR="00C86BE9" w:rsidRDefault="00C86BE9" w:rsidP="00C86BE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sure the new hand-coded dataset is named with the following convention:</w:t>
      </w:r>
    </w:p>
    <w:p w14:paraId="2F5BB82D" w14:textId="1FCDDBA9" w:rsidR="00C86BE9" w:rsidRDefault="00C86BE9" w:rsidP="00C86BE9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Code_#_training.csv</w:t>
      </w:r>
    </w:p>
    <w:p w14:paraId="7792102A" w14:textId="5BE682FC" w:rsidR="00C86BE9" w:rsidRDefault="00C86BE9" w:rsidP="00C86BE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the name of the exported datasets to be the same number as the new hand coded dataset</w:t>
      </w:r>
    </w:p>
    <w:p w14:paraId="353BEA58" w14:textId="695DF3B0" w:rsidR="00B55926" w:rsidRPr="00B55926" w:rsidRDefault="00B55926" w:rsidP="00B5592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se </w:t>
      </w:r>
      <w:r w:rsidRPr="00165CAA">
        <w:rPr>
          <w:rFonts w:asciiTheme="majorBidi" w:hAnsiTheme="majorBidi" w:cstheme="majorBidi"/>
          <w:i/>
          <w:iCs/>
          <w:sz w:val="24"/>
          <w:szCs w:val="24"/>
        </w:rPr>
        <w:t>Final_Analysis.py</w:t>
      </w:r>
      <w:r>
        <w:rPr>
          <w:rFonts w:asciiTheme="majorBidi" w:hAnsiTheme="majorBidi" w:cstheme="majorBidi"/>
          <w:sz w:val="24"/>
          <w:szCs w:val="24"/>
        </w:rPr>
        <w:t xml:space="preserve"> to</w:t>
      </w:r>
      <w:r>
        <w:rPr>
          <w:rFonts w:asciiTheme="majorBidi" w:hAnsiTheme="majorBidi" w:cstheme="majorBidi"/>
          <w:sz w:val="24"/>
          <w:szCs w:val="24"/>
        </w:rPr>
        <w:t xml:space="preserve"> export another sample for hand coding</w:t>
      </w:r>
    </w:p>
    <w:p w14:paraId="647D98D7" w14:textId="0F90C841" w:rsidR="00165CAA" w:rsidRDefault="00165CAA" w:rsidP="00165CA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se </w:t>
      </w:r>
      <w:r w:rsidRPr="00165CAA">
        <w:rPr>
          <w:rFonts w:asciiTheme="majorBidi" w:hAnsiTheme="majorBidi" w:cstheme="majorBidi"/>
          <w:i/>
          <w:iCs/>
          <w:sz w:val="24"/>
          <w:szCs w:val="24"/>
        </w:rPr>
        <w:t>Final_Analysis.py</w:t>
      </w:r>
      <w:r>
        <w:rPr>
          <w:rFonts w:asciiTheme="majorBidi" w:hAnsiTheme="majorBidi" w:cstheme="majorBidi"/>
          <w:sz w:val="24"/>
          <w:szCs w:val="24"/>
        </w:rPr>
        <w:t xml:space="preserve"> to run models with new training data</w:t>
      </w:r>
    </w:p>
    <w:p w14:paraId="405F1BF0" w14:textId="742F94F6" w:rsidR="00165CAA" w:rsidRDefault="00A25B85" w:rsidP="00165CA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imported training and test data to newly exported training and test data</w:t>
      </w:r>
    </w:p>
    <w:p w14:paraId="6072A816" w14:textId="496FA1B9" w:rsidR="00A25B85" w:rsidRDefault="006067FE" w:rsidP="00A25B8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rf_#.pkl to current number</w:t>
      </w:r>
    </w:p>
    <w:p w14:paraId="5A9C0E65" w14:textId="5BA4B771" w:rsidR="004711FA" w:rsidRPr="00AD05DE" w:rsidRDefault="004711FA" w:rsidP="00A25B8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lines 1-52 for random forest model only</w:t>
      </w:r>
    </w:p>
    <w:sectPr w:rsidR="004711FA" w:rsidRPr="00AD05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240F1"/>
    <w:multiLevelType w:val="hybridMultilevel"/>
    <w:tmpl w:val="2D40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3550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rU0MbU0NjE3M7JU0lEKTi0uzszPAykwrAUAw7eIKywAAAA="/>
  </w:docVars>
  <w:rsids>
    <w:rsidRoot w:val="00AD05DE"/>
    <w:rsid w:val="00165CAA"/>
    <w:rsid w:val="004711FA"/>
    <w:rsid w:val="006067FE"/>
    <w:rsid w:val="00A25B85"/>
    <w:rsid w:val="00AD05DE"/>
    <w:rsid w:val="00B55926"/>
    <w:rsid w:val="00C8547E"/>
    <w:rsid w:val="00C8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4E19E"/>
  <w15:chartTrackingRefBased/>
  <w15:docId w15:val="{E85E4E1A-81C6-4076-9938-1E1774C1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6</cp:revision>
  <dcterms:created xsi:type="dcterms:W3CDTF">2023-01-10T14:52:00Z</dcterms:created>
  <dcterms:modified xsi:type="dcterms:W3CDTF">2023-01-10T15:05:00Z</dcterms:modified>
</cp:coreProperties>
</file>